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E505B" w14:textId="1E74AD00" w:rsidR="009B2217" w:rsidRDefault="009B2217">
      <w:bookmarkStart w:id="0" w:name="_GoBack"/>
      <w:bookmarkEnd w:id="0"/>
      <w:r w:rsidRPr="009B2217">
        <w:t>Cool</w:t>
      </w:r>
      <w:r w:rsidR="00095C42">
        <w:t xml:space="preserve"> S</w:t>
      </w:r>
      <w:r w:rsidRPr="009B2217">
        <w:t xml:space="preserve">culpting before and after. Article. Advanced rejuvenation center. </w:t>
      </w:r>
      <w:r>
        <w:t>Mz</w:t>
      </w:r>
    </w:p>
    <w:p w14:paraId="7D1D8E92" w14:textId="35E1185F" w:rsidR="00D47CEB" w:rsidRDefault="00D47CEB">
      <w:r>
        <w:t>/Cool Sculpting Before and After</w:t>
      </w:r>
    </w:p>
    <w:p w14:paraId="1770CFDA" w14:textId="0CFE4B82" w:rsidR="00D47CEB" w:rsidRDefault="00D47CEB">
      <w:r>
        <w:t>KW Cool Sculpting before and after</w:t>
      </w:r>
    </w:p>
    <w:p w14:paraId="12A36B62" w14:textId="725FCCF8" w:rsidR="00D47CEB" w:rsidRDefault="00D47CEB">
      <w:r>
        <w:t>META: For real patient results, check out these Cool Sculpting before and after pictures and discover the best way to get optimal fat freezing results.</w:t>
      </w:r>
    </w:p>
    <w:p w14:paraId="604743BF" w14:textId="219AEE53" w:rsidR="00D47CEB" w:rsidRDefault="00D47CEB">
      <w:r>
        <w:t>Cool Sculpting Before and After | Fat Freezing Results</w:t>
      </w:r>
    </w:p>
    <w:p w14:paraId="031F70BB" w14:textId="71B08CFD" w:rsidR="009B2217" w:rsidRDefault="00095C42">
      <w:r>
        <w:t>Cool Sculpting</w:t>
      </w:r>
      <w:r w:rsidR="009B2217" w:rsidRPr="009B2217">
        <w:t xml:space="preserve"> before and after pictures demonstrate why so many people are raving about th</w:t>
      </w:r>
      <w:r>
        <w:t>is</w:t>
      </w:r>
      <w:r w:rsidR="009B2217" w:rsidRPr="009B2217">
        <w:t xml:space="preserve"> fat freezing procedure. The body contouring treatment is the most popular way to reduce </w:t>
      </w:r>
      <w:r>
        <w:t>fat</w:t>
      </w:r>
      <w:r w:rsidR="009B2217" w:rsidRPr="009B2217">
        <w:t xml:space="preserve"> without surgery and little to no downtime. </w:t>
      </w:r>
      <w:r>
        <w:t>And for</w:t>
      </w:r>
      <w:r w:rsidR="00927F3D">
        <w:t xml:space="preserve"> a</w:t>
      </w:r>
      <w:r>
        <w:t xml:space="preserve"> good reason. </w:t>
      </w:r>
      <w:r w:rsidR="009B2217" w:rsidRPr="009B2217">
        <w:t xml:space="preserve">Check out these before and after pictures to see real patient results and find out if </w:t>
      </w:r>
      <w:r>
        <w:t>C</w:t>
      </w:r>
      <w:r w:rsidR="009B2217" w:rsidRPr="009B2217">
        <w:t>ool</w:t>
      </w:r>
      <w:r>
        <w:t xml:space="preserve"> S</w:t>
      </w:r>
      <w:r w:rsidR="009B2217" w:rsidRPr="009B2217">
        <w:t xml:space="preserve">culpting is right for </w:t>
      </w:r>
      <w:r w:rsidR="00927F3D" w:rsidRPr="009B2217">
        <w:t>you.</w:t>
      </w:r>
      <w:r w:rsidR="009B2217" w:rsidRPr="009B2217">
        <w:t xml:space="preserve"> </w:t>
      </w:r>
    </w:p>
    <w:p w14:paraId="640AFCF9" w14:textId="77777777" w:rsidR="004363C5" w:rsidRDefault="004363C5" w:rsidP="004363C5">
      <w:r>
        <w:t>Cool Sculpting Treatment Areas</w:t>
      </w:r>
    </w:p>
    <w:p w14:paraId="1BA8EA65" w14:textId="795805AA" w:rsidR="004363C5" w:rsidRDefault="004363C5" w:rsidP="004363C5">
      <w:r w:rsidRPr="009B2217">
        <w:t xml:space="preserve">Besides the effectiveness of freezing fat, </w:t>
      </w:r>
      <w:r>
        <w:t>C</w:t>
      </w:r>
      <w:r w:rsidRPr="009B2217">
        <w:t>ool</w:t>
      </w:r>
      <w:r>
        <w:t xml:space="preserve"> S</w:t>
      </w:r>
      <w:r w:rsidRPr="009B2217">
        <w:t xml:space="preserve">culpting before and after pictures demonstrate how versatile this body contouring treatment is. With the full line of </w:t>
      </w:r>
      <w:r>
        <w:t xml:space="preserve">Cool </w:t>
      </w:r>
      <w:r>
        <w:t>Sculpting</w:t>
      </w:r>
      <w:r w:rsidRPr="009B2217">
        <w:t xml:space="preserve"> applicators, </w:t>
      </w:r>
      <w:r>
        <w:t>A</w:t>
      </w:r>
      <w:r w:rsidRPr="009B2217">
        <w:t xml:space="preserve">dvanced </w:t>
      </w:r>
      <w:r>
        <w:t>R</w:t>
      </w:r>
      <w:r w:rsidRPr="009B2217">
        <w:t xml:space="preserve">ejuvenation </w:t>
      </w:r>
      <w:r>
        <w:t>C</w:t>
      </w:r>
      <w:r w:rsidRPr="009B2217">
        <w:t>enter</w:t>
      </w:r>
      <w:r>
        <w:t>,</w:t>
      </w:r>
      <w:r w:rsidRPr="009B2217">
        <w:t xml:space="preserve"> the leading </w:t>
      </w:r>
      <w:r>
        <w:t>Cool Sculpting</w:t>
      </w:r>
      <w:r w:rsidRPr="009B2217">
        <w:t xml:space="preserve"> provider in </w:t>
      </w:r>
      <w:r>
        <w:t xml:space="preserve">Purchase, </w:t>
      </w:r>
      <w:r w:rsidR="00927F3D">
        <w:t>NY,</w:t>
      </w:r>
      <w:r w:rsidRPr="009B2217">
        <w:t xml:space="preserve"> can target nearly any stubborn bulge from head to toe. </w:t>
      </w:r>
    </w:p>
    <w:p w14:paraId="1994CCF1" w14:textId="77777777" w:rsidR="004363C5" w:rsidRDefault="004363C5" w:rsidP="004363C5">
      <w:r w:rsidRPr="009B2217">
        <w:t xml:space="preserve">Popular treatment areas include </w:t>
      </w:r>
    </w:p>
    <w:p w14:paraId="5F9ED2F2" w14:textId="46330ABC" w:rsidR="004363C5" w:rsidRDefault="00927F3D" w:rsidP="004363C5">
      <w:pPr>
        <w:pStyle w:val="ListParagraph"/>
        <w:numPr>
          <w:ilvl w:val="0"/>
          <w:numId w:val="2"/>
        </w:numPr>
      </w:pPr>
      <w:r w:rsidRPr="009B2217">
        <w:t>CoolSculpting</w:t>
      </w:r>
      <w:r w:rsidR="004363C5" w:rsidRPr="009B2217">
        <w:t xml:space="preserve"> belly fat</w:t>
      </w:r>
    </w:p>
    <w:p w14:paraId="4B9B8B4C" w14:textId="08BAFD6A" w:rsidR="004363C5" w:rsidRDefault="00927F3D" w:rsidP="004363C5">
      <w:pPr>
        <w:pStyle w:val="ListParagraph"/>
        <w:numPr>
          <w:ilvl w:val="0"/>
          <w:numId w:val="2"/>
        </w:numPr>
      </w:pPr>
      <w:r w:rsidRPr="009B2217">
        <w:t>CoolSculpting</w:t>
      </w:r>
      <w:r w:rsidR="004363C5" w:rsidRPr="009B2217">
        <w:t xml:space="preserve"> love handles </w:t>
      </w:r>
    </w:p>
    <w:p w14:paraId="0CCA2DA8" w14:textId="26398DEB" w:rsidR="004363C5" w:rsidRDefault="00927F3D" w:rsidP="004363C5">
      <w:pPr>
        <w:pStyle w:val="ListParagraph"/>
        <w:numPr>
          <w:ilvl w:val="0"/>
          <w:numId w:val="2"/>
        </w:numPr>
      </w:pPr>
      <w:r w:rsidRPr="009B2217">
        <w:t>CoolSculpting</w:t>
      </w:r>
      <w:r w:rsidR="004363C5" w:rsidRPr="009B2217">
        <w:t xml:space="preserve"> </w:t>
      </w:r>
      <w:r w:rsidR="004363C5">
        <w:t xml:space="preserve">thigh </w:t>
      </w:r>
      <w:r w:rsidR="004363C5" w:rsidRPr="009B2217">
        <w:t>fa</w:t>
      </w:r>
      <w:r w:rsidR="004363C5">
        <w:t>t</w:t>
      </w:r>
      <w:r w:rsidR="004363C5" w:rsidRPr="009B2217">
        <w:t xml:space="preserve"> </w:t>
      </w:r>
    </w:p>
    <w:p w14:paraId="07769AC1" w14:textId="5984A029" w:rsidR="00013900" w:rsidRDefault="00927F3D" w:rsidP="004363C5">
      <w:pPr>
        <w:pStyle w:val="ListParagraph"/>
        <w:numPr>
          <w:ilvl w:val="0"/>
          <w:numId w:val="2"/>
        </w:numPr>
      </w:pPr>
      <w:r w:rsidRPr="009B2217">
        <w:t>CoolSculpting</w:t>
      </w:r>
      <w:r w:rsidR="004363C5" w:rsidRPr="009B2217">
        <w:t xml:space="preserve"> upper arm fat </w:t>
      </w:r>
    </w:p>
    <w:p w14:paraId="268A58DF" w14:textId="06C9D17F" w:rsidR="004363C5" w:rsidRDefault="004363C5" w:rsidP="004363C5">
      <w:pPr>
        <w:pStyle w:val="ListParagraph"/>
        <w:numPr>
          <w:ilvl w:val="0"/>
          <w:numId w:val="2"/>
        </w:numPr>
      </w:pPr>
      <w:r>
        <w:t>CoolSculpting chin and neck fat</w:t>
      </w:r>
    </w:p>
    <w:p w14:paraId="229CC2F5" w14:textId="77777777" w:rsidR="004363C5" w:rsidRDefault="004363C5" w:rsidP="004363C5">
      <w:pPr>
        <w:pStyle w:val="ListParagraph"/>
        <w:numPr>
          <w:ilvl w:val="0"/>
          <w:numId w:val="2"/>
        </w:numPr>
      </w:pPr>
      <w:r>
        <w:t>CoolSculpting back fat</w:t>
      </w:r>
    </w:p>
    <w:p w14:paraId="1497D193" w14:textId="174B41D8" w:rsidR="004363C5" w:rsidRDefault="004363C5" w:rsidP="004363C5">
      <w:pPr>
        <w:pStyle w:val="ListParagraph"/>
        <w:numPr>
          <w:ilvl w:val="0"/>
          <w:numId w:val="2"/>
        </w:numPr>
      </w:pPr>
      <w:r>
        <w:t>Cool</w:t>
      </w:r>
      <w:r w:rsidRPr="009B2217">
        <w:t xml:space="preserve">sculpting armpit fat </w:t>
      </w:r>
      <w:r>
        <w:t>(</w:t>
      </w:r>
      <w:r w:rsidRPr="009B2217">
        <w:t>also known as bra bulge</w:t>
      </w:r>
      <w:r>
        <w:t>)</w:t>
      </w:r>
    </w:p>
    <w:p w14:paraId="7BC23227" w14:textId="77777777" w:rsidR="004363C5" w:rsidRDefault="004363C5"/>
    <w:p w14:paraId="17722176" w14:textId="69E255DF" w:rsidR="009B2217" w:rsidRDefault="00927F3D">
      <w:r w:rsidRPr="009B2217">
        <w:t>CoolSculpting</w:t>
      </w:r>
      <w:r w:rsidR="009B2217" w:rsidRPr="009B2217">
        <w:t xml:space="preserve"> </w:t>
      </w:r>
      <w:r>
        <w:t>B</w:t>
      </w:r>
      <w:r w:rsidR="009B2217" w:rsidRPr="009B2217">
        <w:t xml:space="preserve">efore and </w:t>
      </w:r>
      <w:r>
        <w:t>A</w:t>
      </w:r>
      <w:r w:rsidR="009B2217" w:rsidRPr="009B2217">
        <w:t>fter Pictures</w:t>
      </w:r>
      <w:r w:rsidR="00095C42">
        <w:t>*</w:t>
      </w:r>
    </w:p>
    <w:p w14:paraId="6252B520" w14:textId="5BAE9CE3" w:rsidR="00095C42" w:rsidRDefault="00095C42">
      <w:r>
        <w:t>INSERT BA SLIDE SHOW</w:t>
      </w:r>
    </w:p>
    <w:p w14:paraId="50678056" w14:textId="1E43FCB1" w:rsidR="00095C42" w:rsidRDefault="00095C42">
      <w:r>
        <w:t>F</w:t>
      </w:r>
      <w:r w:rsidR="009B2217" w:rsidRPr="009B2217">
        <w:t xml:space="preserve">reezing fat can reduce stubborn bulges that resist diet and </w:t>
      </w:r>
      <w:r w:rsidR="00927F3D" w:rsidRPr="009B2217">
        <w:t>exercise.</w:t>
      </w:r>
      <w:r w:rsidR="009B2217" w:rsidRPr="009B2217">
        <w:t xml:space="preserve"> This is evident in </w:t>
      </w:r>
      <w:r>
        <w:t>C</w:t>
      </w:r>
      <w:r w:rsidR="009B2217" w:rsidRPr="009B2217">
        <w:t>ool</w:t>
      </w:r>
      <w:r>
        <w:t xml:space="preserve"> S</w:t>
      </w:r>
      <w:r w:rsidR="009B2217" w:rsidRPr="009B2217">
        <w:t xml:space="preserve">culpting before and after pictures. As with any cosmetic procedure, results may </w:t>
      </w:r>
      <w:r w:rsidR="00927F3D" w:rsidRPr="009B2217">
        <w:t>vary.</w:t>
      </w:r>
      <w:r w:rsidR="00927F3D">
        <w:t xml:space="preserve"> *</w:t>
      </w:r>
      <w:r w:rsidR="009B2217" w:rsidRPr="009B2217">
        <w:t xml:space="preserve"> The </w:t>
      </w:r>
      <w:r>
        <w:t>most effective route for ensuring</w:t>
      </w:r>
      <w:r w:rsidR="009B2217" w:rsidRPr="009B2217">
        <w:t xml:space="preserve"> optimal outcomes</w:t>
      </w:r>
      <w:r>
        <w:t>, like the ones in these before and after pics, is to:</w:t>
      </w:r>
    </w:p>
    <w:p w14:paraId="6F041D65" w14:textId="77777777" w:rsidR="00095C42" w:rsidRDefault="00095C42" w:rsidP="00095C42">
      <w:pPr>
        <w:pStyle w:val="ListParagraph"/>
        <w:numPr>
          <w:ilvl w:val="0"/>
          <w:numId w:val="1"/>
        </w:numPr>
      </w:pPr>
      <w:r>
        <w:t>Determine if the fat freezing procedure is right for you</w:t>
      </w:r>
    </w:p>
    <w:p w14:paraId="3A90C8AC" w14:textId="182ACB85" w:rsidR="009B2217" w:rsidRDefault="00095C42" w:rsidP="00095C42">
      <w:pPr>
        <w:pStyle w:val="ListParagraph"/>
        <w:numPr>
          <w:ilvl w:val="0"/>
          <w:numId w:val="1"/>
        </w:numPr>
      </w:pPr>
      <w:r>
        <w:t>C</w:t>
      </w:r>
      <w:r w:rsidR="009B2217" w:rsidRPr="009B2217">
        <w:t>hoose a provider who is skilled and experienced at performing this technique sensitive proce</w:t>
      </w:r>
      <w:r w:rsidR="00927F3D">
        <w:t>ss</w:t>
      </w:r>
      <w:r w:rsidR="009B2217">
        <w:t>.</w:t>
      </w:r>
    </w:p>
    <w:p w14:paraId="1FA63815" w14:textId="3CCE7D0A" w:rsidR="00107BE0" w:rsidRDefault="00107BE0">
      <w:r>
        <w:t>Ready for your CoolSculpting Before and After Transformation?</w:t>
      </w:r>
    </w:p>
    <w:p w14:paraId="58D6A4E6" w14:textId="17802B8B" w:rsidR="009B2217" w:rsidRDefault="00107BE0">
      <w:r w:rsidRPr="00107BE0">
        <w:rPr>
          <w:b/>
          <w:bCs/>
        </w:rPr>
        <w:t>Am I the right candidate?</w:t>
      </w:r>
      <w:r>
        <w:t xml:space="preserve"> </w:t>
      </w:r>
      <w:r w:rsidR="00013900">
        <w:t>W</w:t>
      </w:r>
      <w:r w:rsidR="009B2217" w:rsidRPr="009B2217">
        <w:t xml:space="preserve">hen people see </w:t>
      </w:r>
      <w:r>
        <w:t>C</w:t>
      </w:r>
      <w:r w:rsidR="009B2217" w:rsidRPr="009B2217">
        <w:t>ool</w:t>
      </w:r>
      <w:r>
        <w:t xml:space="preserve"> S</w:t>
      </w:r>
      <w:r w:rsidR="009B2217" w:rsidRPr="009B2217">
        <w:t xml:space="preserve">culpting before and after </w:t>
      </w:r>
      <w:r w:rsidR="00927F3D" w:rsidRPr="009B2217">
        <w:t>pictures,</w:t>
      </w:r>
      <w:r w:rsidR="009B2217" w:rsidRPr="009B2217">
        <w:t xml:space="preserve"> </w:t>
      </w:r>
      <w:r>
        <w:t>the next thing they ask is if</w:t>
      </w:r>
      <w:r w:rsidR="009B2217" w:rsidRPr="009B2217">
        <w:t xml:space="preserve"> they qualify for the fat reduction </w:t>
      </w:r>
      <w:r w:rsidR="00927F3D" w:rsidRPr="009B2217">
        <w:t>procedure.</w:t>
      </w:r>
      <w:r w:rsidR="009B2217" w:rsidRPr="009B2217">
        <w:t xml:space="preserve"> It's a great question</w:t>
      </w:r>
      <w:r>
        <w:t>. N</w:t>
      </w:r>
      <w:r w:rsidR="009B2217" w:rsidRPr="009B2217">
        <w:t xml:space="preserve">ot everyone is suited for </w:t>
      </w:r>
      <w:r>
        <w:t>Cool Sculpting</w:t>
      </w:r>
      <w:r w:rsidR="009B2217" w:rsidRPr="009B2217">
        <w:t xml:space="preserve">. </w:t>
      </w:r>
      <w:r w:rsidR="00927F3D">
        <w:t>An</w:t>
      </w:r>
      <w:r w:rsidR="009B2217" w:rsidRPr="009B2217">
        <w:t xml:space="preserve"> ideal candidate is a healthy man</w:t>
      </w:r>
      <w:r>
        <w:t xml:space="preserve"> or</w:t>
      </w:r>
      <w:r w:rsidR="009B2217" w:rsidRPr="009B2217">
        <w:t xml:space="preserve"> woman who struggles with stubborn fat deposits, </w:t>
      </w:r>
      <w:r w:rsidR="009B2217" w:rsidRPr="009B2217">
        <w:lastRenderedPageBreak/>
        <w:t xml:space="preserve">despite living a healthy </w:t>
      </w:r>
      <w:r>
        <w:t xml:space="preserve">and </w:t>
      </w:r>
      <w:r w:rsidR="009B2217" w:rsidRPr="009B2217">
        <w:t xml:space="preserve">active lifestyle. </w:t>
      </w:r>
      <w:r w:rsidR="00927F3D">
        <w:t>T</w:t>
      </w:r>
      <w:r w:rsidR="009B2217" w:rsidRPr="009B2217">
        <w:t xml:space="preserve">o get optimal results, ensure that </w:t>
      </w:r>
      <w:r>
        <w:t>C</w:t>
      </w:r>
      <w:r w:rsidR="009B2217" w:rsidRPr="009B2217">
        <w:t xml:space="preserve">oolsculpting is right for you by scheduling a free consultation with </w:t>
      </w:r>
      <w:r>
        <w:t>the A</w:t>
      </w:r>
      <w:r w:rsidR="009B2217" w:rsidRPr="009B2217">
        <w:t xml:space="preserve">dvanced </w:t>
      </w:r>
      <w:r>
        <w:t>R</w:t>
      </w:r>
      <w:r w:rsidR="009B2217" w:rsidRPr="009B2217">
        <w:t xml:space="preserve">ejuvenation </w:t>
      </w:r>
      <w:r>
        <w:t>C</w:t>
      </w:r>
      <w:r w:rsidR="009B2217" w:rsidRPr="009B2217">
        <w:t xml:space="preserve">enter. </w:t>
      </w:r>
    </w:p>
    <w:p w14:paraId="0945AC5E" w14:textId="2B053F07" w:rsidR="00107BE0" w:rsidRDefault="00107BE0">
      <w:r w:rsidRPr="00107BE0">
        <w:rPr>
          <w:b/>
          <w:bCs/>
        </w:rPr>
        <w:t>Finding the best provider.</w:t>
      </w:r>
      <w:r>
        <w:t xml:space="preserve"> Discerning patients living in Purchase, NY</w:t>
      </w:r>
      <w:r w:rsidR="00927F3D">
        <w:t>,</w:t>
      </w:r>
      <w:r>
        <w:t xml:space="preserve"> choose Advanced Rejuvenation Center for one main reason: Dr. </w:t>
      </w:r>
      <w:r>
        <w:rPr>
          <w:rFonts w:ascii="Arial" w:hAnsi="Arial" w:cs="Arial"/>
          <w:color w:val="283C46"/>
          <w:sz w:val="20"/>
          <w:szCs w:val="20"/>
        </w:rPr>
        <w:t>Liviu B. Saimovici, MD</w:t>
      </w:r>
      <w:r>
        <w:rPr>
          <w:rFonts w:ascii="Arial" w:hAnsi="Arial" w:cs="Arial"/>
          <w:color w:val="283C46"/>
          <w:sz w:val="20"/>
          <w:szCs w:val="20"/>
        </w:rPr>
        <w:t xml:space="preserve">. All Cool Sculpting treatments from Advanced </w:t>
      </w:r>
      <w:r w:rsidR="00927F3D">
        <w:rPr>
          <w:rFonts w:ascii="Arial" w:hAnsi="Arial" w:cs="Arial"/>
          <w:color w:val="283C46"/>
          <w:sz w:val="20"/>
          <w:szCs w:val="20"/>
        </w:rPr>
        <w:t>Rejuvenation</w:t>
      </w:r>
      <w:r>
        <w:rPr>
          <w:rFonts w:ascii="Arial" w:hAnsi="Arial" w:cs="Arial"/>
          <w:color w:val="283C46"/>
          <w:sz w:val="20"/>
          <w:szCs w:val="20"/>
        </w:rPr>
        <w:t xml:space="preserve"> Center are performed by, or under the direct supervision of Dr. Saimovici. This is critical to ensuring patients receive the best results for their investment.</w:t>
      </w:r>
    </w:p>
    <w:p w14:paraId="613EC676" w14:textId="25E2324D" w:rsidR="00107BE0" w:rsidRDefault="00095C42">
      <w:r w:rsidRPr="00095C42">
        <w:t>Choosing a good provider is critical to your experience</w:t>
      </w:r>
      <w:r w:rsidR="004363C5">
        <w:t xml:space="preserve"> during your procedure</w:t>
      </w:r>
      <w:r w:rsidRPr="00095C42">
        <w:t xml:space="preserve"> and your</w:t>
      </w:r>
      <w:r w:rsidR="004363C5">
        <w:t xml:space="preserve"> aesthetic</w:t>
      </w:r>
      <w:r w:rsidRPr="00095C42">
        <w:t xml:space="preserve"> outcome</w:t>
      </w:r>
      <w:r w:rsidR="004363C5">
        <w:t>. N</w:t>
      </w:r>
      <w:r w:rsidRPr="00095C42">
        <w:t xml:space="preserve">ot all </w:t>
      </w:r>
      <w:r w:rsidR="00927F3D" w:rsidRPr="00095C42">
        <w:t>CoolSculpting</w:t>
      </w:r>
      <w:r w:rsidRPr="00095C42">
        <w:t xml:space="preserve"> providers are created equal</w:t>
      </w:r>
      <w:r w:rsidR="004363C5">
        <w:t>.</w:t>
      </w:r>
      <w:r w:rsidRPr="00095C42">
        <w:t xml:space="preserve"> </w:t>
      </w:r>
      <w:r w:rsidR="004363C5">
        <w:t>C</w:t>
      </w:r>
      <w:r w:rsidRPr="00095C42">
        <w:t>hoosing a provider</w:t>
      </w:r>
      <w:r w:rsidR="004363C5">
        <w:t xml:space="preserve"> with a medical background ensures you receive treatment from a</w:t>
      </w:r>
      <w:r w:rsidRPr="00095C42">
        <w:t xml:space="preserve"> </w:t>
      </w:r>
      <w:r w:rsidR="00927F3D" w:rsidRPr="00095C42">
        <w:t>well-trained</w:t>
      </w:r>
      <w:r w:rsidRPr="00095C42">
        <w:t xml:space="preserve"> and highly experienced</w:t>
      </w:r>
      <w:r w:rsidR="004363C5">
        <w:t xml:space="preserve"> professional. This is essential</w:t>
      </w:r>
      <w:r w:rsidRPr="00095C42">
        <w:t xml:space="preserve">. </w:t>
      </w:r>
      <w:r w:rsidR="004363C5">
        <w:t>C</w:t>
      </w:r>
      <w:r w:rsidRPr="00095C42">
        <w:t xml:space="preserve">ool </w:t>
      </w:r>
      <w:r w:rsidR="004363C5">
        <w:t>Sculpting</w:t>
      </w:r>
      <w:r w:rsidRPr="00095C42">
        <w:t xml:space="preserve"> is a technique sensitive procedure</w:t>
      </w:r>
      <w:r w:rsidR="004363C5">
        <w:t xml:space="preserve">. Unfortunately, </w:t>
      </w:r>
      <w:r w:rsidR="00927F3D">
        <w:t>many providers</w:t>
      </w:r>
      <w:r w:rsidR="004363C5">
        <w:t xml:space="preserve"> lack experience or medical training. W</w:t>
      </w:r>
      <w:r w:rsidRPr="00095C42">
        <w:t>hen performed by a fat freezing professional</w:t>
      </w:r>
      <w:r w:rsidR="004363C5">
        <w:t>, CoolSculpting</w:t>
      </w:r>
      <w:r w:rsidRPr="00095C42">
        <w:t xml:space="preserve"> results look natural and </w:t>
      </w:r>
      <w:r w:rsidR="004363C5">
        <w:t>last</w:t>
      </w:r>
      <w:r w:rsidRPr="00095C42">
        <w:t>.</w:t>
      </w:r>
      <w:r w:rsidR="004363C5">
        <w:t xml:space="preserve"> When the fat freezing procedure is performed by someone who lacks experience and expertise, results can </w:t>
      </w:r>
      <w:r w:rsidR="00927F3D">
        <w:t>vary,</w:t>
      </w:r>
      <w:r w:rsidR="004363C5">
        <w:t xml:space="preserve"> and the safety and well-being of the patient may be compromised. </w:t>
      </w:r>
      <w:r w:rsidRPr="00095C42">
        <w:t xml:space="preserve"> </w:t>
      </w:r>
    </w:p>
    <w:p w14:paraId="42FBE117" w14:textId="24FB2424" w:rsidR="00013900" w:rsidRDefault="00013900">
      <w:r>
        <w:t>Cool Sculpting Near Me</w:t>
      </w:r>
    </w:p>
    <w:p w14:paraId="2A3C58B1" w14:textId="197005CF" w:rsidR="004363C5" w:rsidRDefault="004363C5">
      <w:r>
        <w:t xml:space="preserve">For the best results possible, choose the best provider. Choose Dr. </w:t>
      </w:r>
      <w:r>
        <w:rPr>
          <w:rFonts w:ascii="Arial" w:hAnsi="Arial" w:cs="Arial"/>
          <w:color w:val="283C46"/>
          <w:sz w:val="20"/>
          <w:szCs w:val="20"/>
        </w:rPr>
        <w:t>Liviu B. Saimovici, MD</w:t>
      </w:r>
      <w:r>
        <w:rPr>
          <w:rFonts w:ascii="Arial" w:hAnsi="Arial" w:cs="Arial"/>
          <w:color w:val="283C46"/>
          <w:sz w:val="20"/>
          <w:szCs w:val="20"/>
        </w:rPr>
        <w:t xml:space="preserve"> from Advanced Rejuvenation Center in Purchase, New York. Reach out online or call the office at </w:t>
      </w:r>
      <w:r>
        <w:rPr>
          <w:rFonts w:ascii="Calibri" w:hAnsi="Calibri" w:cs="Calibri"/>
        </w:rPr>
        <w:t>914-251-1200</w:t>
      </w:r>
      <w:r>
        <w:rPr>
          <w:rFonts w:ascii="Calibri" w:hAnsi="Calibri" w:cs="Calibri"/>
        </w:rPr>
        <w:t xml:space="preserve"> to schedule a complimentary consultation. </w:t>
      </w:r>
    </w:p>
    <w:p w14:paraId="6C8A5108" w14:textId="77777777" w:rsidR="00107BE0" w:rsidRDefault="00107BE0"/>
    <w:p w14:paraId="2B30B2EE" w14:textId="6FBADDF8" w:rsidR="009B2217" w:rsidRDefault="009B2217"/>
    <w:sectPr w:rsidR="009B22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90681"/>
    <w:multiLevelType w:val="hybridMultilevel"/>
    <w:tmpl w:val="8078F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B674A"/>
    <w:multiLevelType w:val="hybridMultilevel"/>
    <w:tmpl w:val="9AECC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TExNDOwMDMxNbRU0lEKTi0uzszPAykwrAUAaCTg6SwAAAA="/>
  </w:docVars>
  <w:rsids>
    <w:rsidRoot w:val="009B2217"/>
    <w:rsid w:val="00013900"/>
    <w:rsid w:val="00095C42"/>
    <w:rsid w:val="00107BE0"/>
    <w:rsid w:val="004363C5"/>
    <w:rsid w:val="00927F3D"/>
    <w:rsid w:val="009B2217"/>
    <w:rsid w:val="00D47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1CB0D"/>
  <w15:chartTrackingRefBased/>
  <w15:docId w15:val="{845D58B5-1E81-490B-BB3D-7CAD9B07E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5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02-25T22:46:00Z</dcterms:created>
  <dcterms:modified xsi:type="dcterms:W3CDTF">2020-02-26T00:08:00Z</dcterms:modified>
</cp:coreProperties>
</file>